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56CD2" w14:textId="77777777" w:rsidR="00F7263B" w:rsidRPr="0013246F" w:rsidRDefault="00F7263B" w:rsidP="00B75B97">
      <w:pPr>
        <w:jc w:val="right"/>
        <w:rPr>
          <w:rFonts w:ascii="Times New Roman" w:hAnsi="Times New Roman" w:cs="Times New Roman"/>
          <w:b/>
          <w:bCs/>
          <w:i/>
          <w:iCs/>
          <w:sz w:val="24"/>
          <w:szCs w:val="24"/>
          <w:lang w:val="sr-Latn-RS"/>
        </w:rPr>
      </w:pPr>
    </w:p>
    <w:p w14:paraId="2E9DC657" w14:textId="2E2317C6" w:rsidR="00417B89" w:rsidRPr="00417B89" w:rsidRDefault="00417B89" w:rsidP="00B75B97">
      <w:pPr>
        <w:jc w:val="right"/>
        <w:rPr>
          <w:rFonts w:ascii="Times New Roman" w:hAnsi="Times New Roman" w:cs="Times New Roman"/>
          <w:b/>
          <w:bCs/>
          <w:i/>
          <w:iCs/>
          <w:sz w:val="24"/>
          <w:szCs w:val="24"/>
          <w:lang w:val="sr-Cyrl-RS"/>
        </w:rPr>
      </w:pPr>
      <w:r w:rsidRPr="00417B89">
        <w:rPr>
          <w:rFonts w:ascii="Times New Roman" w:hAnsi="Times New Roman" w:cs="Times New Roman"/>
          <w:b/>
          <w:bCs/>
          <w:i/>
          <w:iCs/>
          <w:sz w:val="24"/>
          <w:szCs w:val="24"/>
          <w:lang w:val="sr-Cyrl-RS"/>
        </w:rPr>
        <w:t>ПРИЛОГ БР. 0</w:t>
      </w:r>
      <w:r w:rsidR="00CC0528">
        <w:rPr>
          <w:rFonts w:ascii="Times New Roman" w:hAnsi="Times New Roman" w:cs="Times New Roman"/>
          <w:b/>
          <w:bCs/>
          <w:i/>
          <w:iCs/>
          <w:sz w:val="24"/>
          <w:szCs w:val="24"/>
          <w:lang w:val="sr-Cyrl-RS"/>
        </w:rPr>
        <w:t>3</w:t>
      </w:r>
    </w:p>
    <w:p w14:paraId="7828A233" w14:textId="49E36E3F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379F1B" w14:textId="77777777" w:rsidR="00CC0528" w:rsidRDefault="00CC0528" w:rsidP="00CC0528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049F181" w14:textId="15090B98" w:rsidR="00CC0528" w:rsidRPr="00CC0528" w:rsidRDefault="00CC0528" w:rsidP="00CC0528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CC0528">
        <w:rPr>
          <w:rFonts w:ascii="Times New Roman" w:hAnsi="Times New Roman" w:cs="Times New Roman"/>
          <w:sz w:val="24"/>
          <w:szCs w:val="24"/>
          <w:lang w:val="sr-Cyrl-RS"/>
        </w:rPr>
        <w:t xml:space="preserve">У складу са одредбама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Јавног конкурса за </w:t>
      </w:r>
      <w:r w:rsidRPr="00CC0528">
        <w:rPr>
          <w:rFonts w:ascii="Times New Roman" w:hAnsi="Times New Roman" w:cs="Times New Roman"/>
          <w:sz w:val="24"/>
          <w:szCs w:val="24"/>
          <w:lang w:val="sr-Cyrl-RS"/>
        </w:rPr>
        <w:t>подршку појединачним примерима добре праксе женског предузетништва на територији општине Аранђеловац у 2022. години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бр. 06</w:t>
      </w:r>
      <w:r w:rsidR="006F3755">
        <w:rPr>
          <w:rFonts w:ascii="Times New Roman" w:hAnsi="Times New Roman" w:cs="Times New Roman"/>
          <w:sz w:val="24"/>
          <w:szCs w:val="24"/>
          <w:lang w:val="sr-Cyrl-RS"/>
        </w:rPr>
        <w:t>-569-4/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2022-01-3 од </w:t>
      </w:r>
      <w:r w:rsidR="006F3755">
        <w:rPr>
          <w:rFonts w:ascii="Times New Roman" w:hAnsi="Times New Roman" w:cs="Times New Roman"/>
          <w:sz w:val="24"/>
          <w:szCs w:val="24"/>
          <w:lang w:val="sr-Cyrl-RS"/>
        </w:rPr>
        <w:t>19. октобра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2022. године, а на молбу ________________</w:t>
      </w:r>
      <w:r w:rsidR="006F3755">
        <w:rPr>
          <w:rFonts w:ascii="Times New Roman" w:hAnsi="Times New Roman" w:cs="Times New Roman"/>
          <w:sz w:val="24"/>
          <w:szCs w:val="24"/>
          <w:lang w:val="sr-Cyrl-RS"/>
        </w:rPr>
        <w:t>__________________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___ </w:t>
      </w:r>
      <w:r w:rsidRPr="00CC0528">
        <w:rPr>
          <w:rFonts w:ascii="Times New Roman" w:hAnsi="Times New Roman" w:cs="Times New Roman"/>
          <w:i/>
          <w:iCs/>
          <w:sz w:val="24"/>
          <w:szCs w:val="24"/>
          <w:lang w:val="sr-Cyrl-RS"/>
        </w:rPr>
        <w:t>(име и презиме предузетнице, односно власнице регистрованог комерцијалног пољопривредног газдинства)</w:t>
      </w:r>
      <w:r>
        <w:rPr>
          <w:rFonts w:ascii="Times New Roman" w:hAnsi="Times New Roman" w:cs="Times New Roman"/>
          <w:sz w:val="24"/>
          <w:szCs w:val="24"/>
          <w:lang w:val="sr-Cyrl-RS"/>
        </w:rPr>
        <w:t>, Пројектном тиму за реализацију пројекта под називом „</w:t>
      </w:r>
      <w:r w:rsidRPr="00CC0528">
        <w:rPr>
          <w:rFonts w:ascii="Times New Roman" w:hAnsi="Times New Roman" w:cs="Times New Roman"/>
          <w:sz w:val="24"/>
          <w:szCs w:val="24"/>
          <w:lang w:val="sr-Cyrl-RS"/>
        </w:rPr>
        <w:t>Родна равноправност, за нас је стварност – Подршка женама Аранђеловца за укључивање у развој и имплементацију локалних родно-одговорних политика и пракси</w:t>
      </w:r>
      <w:r>
        <w:rPr>
          <w:rFonts w:ascii="Times New Roman" w:hAnsi="Times New Roman" w:cs="Times New Roman"/>
          <w:sz w:val="24"/>
          <w:szCs w:val="24"/>
          <w:lang w:val="sr-Cyrl-RS"/>
        </w:rPr>
        <w:t>“ се доставља следеће:</w:t>
      </w:r>
    </w:p>
    <w:p w14:paraId="551DC2E9" w14:textId="3CDFAF77" w:rsidR="00417B89" w:rsidRPr="00CC0528" w:rsidRDefault="00417B89" w:rsidP="00301809">
      <w:pPr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6C5B4E35" w14:textId="77777777" w:rsidR="00CC0528" w:rsidRPr="00CC0528" w:rsidRDefault="00CC0528" w:rsidP="00301809">
      <w:pPr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50A8CC96" w14:textId="1895A8AE" w:rsidR="00417B89" w:rsidRDefault="00CC0528" w:rsidP="00417B89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П И С М О   Н О М И Н А Ц И Ј Е</w:t>
      </w:r>
    </w:p>
    <w:p w14:paraId="735CC77D" w14:textId="495DF6F4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827F390" w14:textId="77777777" w:rsidR="00CC0528" w:rsidRDefault="00CC0528" w:rsidP="00F7263B">
      <w:pPr>
        <w:tabs>
          <w:tab w:val="left" w:pos="2925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9589BC" w14:textId="0A8970D2" w:rsidR="00F7263B" w:rsidRPr="00CC0528" w:rsidRDefault="00CC0528" w:rsidP="00CC0528">
      <w:pPr>
        <w:tabs>
          <w:tab w:val="left" w:pos="0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Потписивањем овог Писма номинације, 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 xml:space="preserve">износим/о следећа сазнања о предузетници, односно власници </w:t>
      </w:r>
      <w:r w:rsidR="00E7365A" w:rsidRPr="00E7365A">
        <w:rPr>
          <w:rFonts w:ascii="Times New Roman" w:hAnsi="Times New Roman" w:cs="Times New Roman"/>
          <w:sz w:val="24"/>
          <w:szCs w:val="24"/>
          <w:lang w:val="sr-Cyrl-RS"/>
        </w:rPr>
        <w:t>регистрованог комерцијалног пољопривредног газдинства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 xml:space="preserve"> и њеној делатности у протеклом периоду који ми/нам је познат: </w:t>
      </w:r>
    </w:p>
    <w:p w14:paraId="3D52C219" w14:textId="77777777" w:rsidR="00F7263B" w:rsidRDefault="00F7263B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59A8568" w14:textId="736C55CF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име 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>предузетничке радње / комерцијалног пољопривредног газдинства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 xml:space="preserve">пословни 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подаци о заступници, </w:t>
      </w:r>
      <w:r w:rsidR="00F659A4">
        <w:rPr>
          <w:rFonts w:ascii="Times New Roman" w:hAnsi="Times New Roman" w:cs="Times New Roman"/>
          <w:sz w:val="24"/>
          <w:szCs w:val="24"/>
          <w:lang w:val="sr-Cyrl-RS"/>
        </w:rPr>
        <w:t>контакт,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 xml:space="preserve"> област 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>сарадње у којој имам/о искуства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>период активн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>е сарадње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>посебно важни успеси које желим/о да похвалим/о, и сл.</w:t>
      </w:r>
    </w:p>
    <w:p w14:paraId="366D17C8" w14:textId="77777777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6"/>
      </w:tblGrid>
      <w:tr w:rsidR="00417B89" w:rsidRPr="00CC0528" w14:paraId="40E76911" w14:textId="77777777" w:rsidTr="00F7263B">
        <w:trPr>
          <w:trHeight w:val="2835"/>
        </w:trPr>
        <w:tc>
          <w:tcPr>
            <w:tcW w:w="9246" w:type="dxa"/>
            <w:vAlign w:val="center"/>
          </w:tcPr>
          <w:p w14:paraId="289A421F" w14:textId="24519766" w:rsidR="00417B89" w:rsidRDefault="00417B89" w:rsidP="00417B8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62E20614" w14:textId="08BB8349" w:rsidR="00F7263B" w:rsidRPr="00E7365A" w:rsidRDefault="00417B89" w:rsidP="00B75B97">
      <w:pPr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1CA84470" w14:textId="77777777" w:rsidR="00E7365A" w:rsidRPr="00E7365A" w:rsidRDefault="00E7365A" w:rsidP="00B75B97">
      <w:pPr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59A13E6C" w14:textId="2580410E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- </w:t>
      </w:r>
      <w:r w:rsidR="00E7365A" w:rsidRPr="00E7365A">
        <w:rPr>
          <w:rFonts w:ascii="Times New Roman" w:hAnsi="Times New Roman" w:cs="Times New Roman"/>
          <w:sz w:val="24"/>
          <w:szCs w:val="24"/>
          <w:lang w:val="sr-Cyrl-RS"/>
        </w:rPr>
        <w:t>сазнања о квалитету рада, искуству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 xml:space="preserve"> и компетенцијама номиноване</w:t>
      </w:r>
      <w:r w:rsidR="00E7365A" w:rsidRPr="00E7365A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>сазнања о</w:t>
      </w:r>
      <w:r w:rsidR="00E7365A" w:rsidRPr="00E7365A">
        <w:rPr>
          <w:rFonts w:ascii="Times New Roman" w:hAnsi="Times New Roman" w:cs="Times New Roman"/>
          <w:sz w:val="24"/>
          <w:szCs w:val="24"/>
          <w:lang w:val="sr-Cyrl-RS"/>
        </w:rPr>
        <w:t xml:space="preserve"> укључености у локалну заједницу кроз друштвено-одговорно пословање</w:t>
      </w:r>
      <w:r w:rsidR="00E7365A">
        <w:rPr>
          <w:rFonts w:ascii="Times New Roman" w:hAnsi="Times New Roman" w:cs="Times New Roman"/>
          <w:sz w:val="24"/>
          <w:szCs w:val="24"/>
          <w:lang w:val="sr-Cyrl-RS"/>
        </w:rPr>
        <w:t>, оцена задовољства корисника/конзумената, и сл.</w:t>
      </w:r>
    </w:p>
    <w:p w14:paraId="19E494EC" w14:textId="77777777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6"/>
      </w:tblGrid>
      <w:tr w:rsidR="00B75B97" w:rsidRPr="00CC0528" w14:paraId="1F8B2D44" w14:textId="77777777" w:rsidTr="00F7263B">
        <w:trPr>
          <w:trHeight w:val="2835"/>
        </w:trPr>
        <w:tc>
          <w:tcPr>
            <w:tcW w:w="9246" w:type="dxa"/>
            <w:vAlign w:val="center"/>
          </w:tcPr>
          <w:p w14:paraId="7131D37C" w14:textId="77777777" w:rsidR="00B75B97" w:rsidRDefault="00B75B97" w:rsidP="00D7702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9544EDD" w14:textId="2E8D6755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1C1F91B" w14:textId="097E3064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9132CEB" w14:textId="7FAF13DE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A9A1AC4" w14:textId="3CA30CE2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6320BB3" w14:textId="25C4F04A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А) ЗАДОВОЉНИ КЛИЈЕНТИ:</w:t>
      </w:r>
    </w:p>
    <w:p w14:paraId="6F21282F" w14:textId="660F9286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10916" w:type="dxa"/>
        <w:jc w:val="center"/>
        <w:tblLook w:val="04A0" w:firstRow="1" w:lastRow="0" w:firstColumn="1" w:lastColumn="0" w:noHBand="0" w:noVBand="1"/>
      </w:tblPr>
      <w:tblGrid>
        <w:gridCol w:w="659"/>
        <w:gridCol w:w="2353"/>
        <w:gridCol w:w="2354"/>
        <w:gridCol w:w="1541"/>
        <w:gridCol w:w="1541"/>
        <w:gridCol w:w="2468"/>
      </w:tblGrid>
      <w:tr w:rsidR="003206EF" w14:paraId="4AC0F4DE" w14:textId="77777777" w:rsidTr="003206EF">
        <w:trPr>
          <w:trHeight w:val="725"/>
          <w:jc w:val="center"/>
        </w:trPr>
        <w:tc>
          <w:tcPr>
            <w:tcW w:w="659" w:type="dxa"/>
            <w:vAlign w:val="center"/>
          </w:tcPr>
          <w:p w14:paraId="65446044" w14:textId="6A1D6F68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Ред. бр.</w:t>
            </w:r>
          </w:p>
        </w:tc>
        <w:tc>
          <w:tcPr>
            <w:tcW w:w="2353" w:type="dxa"/>
            <w:vAlign w:val="center"/>
          </w:tcPr>
          <w:p w14:paraId="0B2DFB08" w14:textId="38017EDD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2354" w:type="dxa"/>
            <w:vAlign w:val="center"/>
          </w:tcPr>
          <w:p w14:paraId="7E040BB6" w14:textId="229AF2D2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1541" w:type="dxa"/>
            <w:vAlign w:val="center"/>
          </w:tcPr>
          <w:p w14:paraId="7C4252F4" w14:textId="0BC2915A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ЈМБГ</w:t>
            </w:r>
          </w:p>
        </w:tc>
        <w:tc>
          <w:tcPr>
            <w:tcW w:w="1541" w:type="dxa"/>
            <w:vAlign w:val="center"/>
          </w:tcPr>
          <w:p w14:paraId="17755500" w14:textId="65463EA3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. Л.К.</w:t>
            </w:r>
          </w:p>
        </w:tc>
        <w:tc>
          <w:tcPr>
            <w:tcW w:w="2468" w:type="dxa"/>
            <w:vAlign w:val="center"/>
          </w:tcPr>
          <w:p w14:paraId="0B4AAC4E" w14:textId="07DDE3C4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тпис</w:t>
            </w:r>
          </w:p>
        </w:tc>
      </w:tr>
      <w:tr w:rsidR="003206EF" w14:paraId="1D0888DD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677EBBE4" w14:textId="5CF6F1D2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2353" w:type="dxa"/>
            <w:vAlign w:val="center"/>
          </w:tcPr>
          <w:p w14:paraId="03FB1277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520023A4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6A641E32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1DE75948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4F58CEF6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206EF" w14:paraId="7BCDA786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6B77436D" w14:textId="08A7EA4C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2353" w:type="dxa"/>
            <w:vAlign w:val="center"/>
          </w:tcPr>
          <w:p w14:paraId="59628ED4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350E39F3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7DD1FE6F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7C1ADC63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2D85A9BE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206EF" w14:paraId="242810AE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1BA0C727" w14:textId="2CD41364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  <w:tc>
          <w:tcPr>
            <w:tcW w:w="2353" w:type="dxa"/>
            <w:vAlign w:val="center"/>
          </w:tcPr>
          <w:p w14:paraId="0204E63C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11012EB7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7569EEAF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7BF695FF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3DE56387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206EF" w14:paraId="13CF2007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3014A67F" w14:textId="5EF8BC7E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  <w:tc>
          <w:tcPr>
            <w:tcW w:w="2353" w:type="dxa"/>
            <w:vAlign w:val="center"/>
          </w:tcPr>
          <w:p w14:paraId="23443453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0A9813FF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0743C7D3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4E55A73E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46FDDB33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206EF" w14:paraId="1E4B79F9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0C0C609F" w14:textId="07640D76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2353" w:type="dxa"/>
            <w:vAlign w:val="center"/>
          </w:tcPr>
          <w:p w14:paraId="51E37074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1D5DF0ED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37F08552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213770BC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66EC9CE2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206EF" w14:paraId="5F775691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50930033" w14:textId="2465199F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2353" w:type="dxa"/>
            <w:vAlign w:val="center"/>
          </w:tcPr>
          <w:p w14:paraId="327B8DF4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490192EC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5C6E33EF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0ACB4D9D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346D4831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206EF" w14:paraId="09BB14E2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6100C7F6" w14:textId="5594B39D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7</w:t>
            </w:r>
          </w:p>
        </w:tc>
        <w:tc>
          <w:tcPr>
            <w:tcW w:w="2353" w:type="dxa"/>
            <w:vAlign w:val="center"/>
          </w:tcPr>
          <w:p w14:paraId="7603FFF5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127F40CF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36E600C5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30B8488E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28C431E6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206EF" w14:paraId="241B76F0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1C3AACEF" w14:textId="44BB797B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</w:t>
            </w:r>
          </w:p>
        </w:tc>
        <w:tc>
          <w:tcPr>
            <w:tcW w:w="2353" w:type="dxa"/>
            <w:vAlign w:val="center"/>
          </w:tcPr>
          <w:p w14:paraId="12091A74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02488E84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348FFE2C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1316BBE0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6A323B57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206EF" w14:paraId="78AE107C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17EBB4A1" w14:textId="67304FA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2353" w:type="dxa"/>
            <w:vAlign w:val="center"/>
          </w:tcPr>
          <w:p w14:paraId="487D51BD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0AB5A3EB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755E2331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3779112D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3A94C749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206EF" w14:paraId="69AD4C98" w14:textId="77777777" w:rsidTr="003206EF">
        <w:trPr>
          <w:trHeight w:val="510"/>
          <w:jc w:val="center"/>
        </w:trPr>
        <w:tc>
          <w:tcPr>
            <w:tcW w:w="659" w:type="dxa"/>
            <w:vAlign w:val="center"/>
          </w:tcPr>
          <w:p w14:paraId="0040DF8E" w14:textId="3BAAE2A0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2353" w:type="dxa"/>
            <w:vAlign w:val="center"/>
          </w:tcPr>
          <w:p w14:paraId="53CD0D1F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354" w:type="dxa"/>
            <w:vAlign w:val="center"/>
          </w:tcPr>
          <w:p w14:paraId="7C7D437D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6C9309D8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41" w:type="dxa"/>
            <w:vAlign w:val="center"/>
          </w:tcPr>
          <w:p w14:paraId="5FED91FD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468" w:type="dxa"/>
            <w:vAlign w:val="center"/>
          </w:tcPr>
          <w:p w14:paraId="38066DC1" w14:textId="77777777" w:rsidR="003206EF" w:rsidRDefault="003206EF" w:rsidP="003206E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C3819A9" w14:textId="0F430A66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9F2916C" w14:textId="77777777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D873970" w14:textId="5AE648C8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Б) месно-надлежна МЕСНА ЗАЈЕДНИЦА</w:t>
      </w:r>
    </w:p>
    <w:p w14:paraId="2E337DEA" w14:textId="08724264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3C811BA" w14:textId="109CBF30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НАЗИВ: </w:t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  <w:t>________________________________</w:t>
      </w:r>
    </w:p>
    <w:p w14:paraId="5AC777F4" w14:textId="77777777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269BBA4" w14:textId="26CDAD20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СЕДИШТЕ: </w:t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sz w:val="24"/>
          <w:szCs w:val="24"/>
          <w:lang w:val="sr-Cyrl-RS"/>
        </w:rPr>
        <w:tab/>
        <w:t>________________________________</w:t>
      </w:r>
    </w:p>
    <w:p w14:paraId="59EF615A" w14:textId="77777777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EE5D02C" w14:textId="058A10C1" w:rsidR="003206EF" w:rsidRP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206EF">
        <w:rPr>
          <w:rFonts w:ascii="Times New Roman" w:hAnsi="Times New Roman" w:cs="Times New Roman"/>
          <w:sz w:val="24"/>
          <w:szCs w:val="24"/>
          <w:lang w:val="sr-Cyrl-RS"/>
        </w:rPr>
        <w:t>ОВЛАШЋЕНО ЛИЦЕ:</w:t>
      </w:r>
      <w:r w:rsidRPr="003206EF">
        <w:rPr>
          <w:rFonts w:ascii="Times New Roman" w:hAnsi="Times New Roman" w:cs="Times New Roman"/>
          <w:sz w:val="24"/>
          <w:szCs w:val="24"/>
          <w:lang w:val="sr-Cyrl-RS"/>
        </w:rPr>
        <w:tab/>
        <w:t>________________________________</w:t>
      </w:r>
    </w:p>
    <w:p w14:paraId="19506799" w14:textId="6E7B5818" w:rsidR="003206EF" w:rsidRP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0CEF8BD4" w14:textId="28B3672E" w:rsidR="003206EF" w:rsidRP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206EF">
        <w:rPr>
          <w:rFonts w:ascii="Times New Roman" w:hAnsi="Times New Roman" w:cs="Times New Roman"/>
          <w:sz w:val="24"/>
          <w:szCs w:val="24"/>
          <w:lang w:val="sr-Cyrl-RS"/>
        </w:rPr>
        <w:t xml:space="preserve">КОНТАКТ: </w:t>
      </w:r>
      <w:r w:rsidRPr="003206EF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3206EF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3206EF">
        <w:rPr>
          <w:rFonts w:ascii="Times New Roman" w:hAnsi="Times New Roman" w:cs="Times New Roman"/>
          <w:sz w:val="24"/>
          <w:szCs w:val="24"/>
          <w:lang w:val="sr-Cyrl-RS"/>
        </w:rPr>
        <w:tab/>
        <w:t>________________________________</w:t>
      </w:r>
    </w:p>
    <w:p w14:paraId="0E09ADB2" w14:textId="77777777" w:rsidR="00F7263B" w:rsidRPr="003206EF" w:rsidRDefault="00F7263B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26D3496" w14:textId="77777777" w:rsidR="003206EF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2155A86" w14:textId="017C8E56" w:rsidR="003C23ED" w:rsidRDefault="003206EF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ПОТПИС и ПЕЧАТ: </w:t>
      </w:r>
      <w:r>
        <w:rPr>
          <w:rFonts w:ascii="Times New Roman" w:hAnsi="Times New Roman" w:cs="Times New Roman"/>
          <w:sz w:val="24"/>
          <w:szCs w:val="24"/>
          <w:lang w:val="sr-Cyrl-RS"/>
        </w:rPr>
        <w:tab/>
        <w:t>________________________________</w:t>
      </w:r>
    </w:p>
    <w:p w14:paraId="24ECFC99" w14:textId="77777777" w:rsidR="003206EF" w:rsidRDefault="003206EF" w:rsidP="003206EF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B65CEB4" w14:textId="77777777" w:rsidR="003206EF" w:rsidRDefault="003206EF" w:rsidP="003206EF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1A7E2D2" w14:textId="77777777" w:rsidR="003206EF" w:rsidRDefault="003206EF" w:rsidP="003206EF">
      <w:pPr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У Аранђеловцу,</w:t>
      </w:r>
    </w:p>
    <w:p w14:paraId="79D9C339" w14:textId="72258709" w:rsidR="00F659A4" w:rsidRPr="00F7263B" w:rsidRDefault="003206EF" w:rsidP="003206EF">
      <w:pPr>
        <w:jc w:val="right"/>
        <w:rPr>
          <w:rFonts w:ascii="Times New Roman" w:hAnsi="Times New Roman" w:cs="Times New Roman"/>
          <w:sz w:val="20"/>
          <w:szCs w:val="20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__. __. 2022. године</w:t>
      </w:r>
      <w:r w:rsidR="00941F04">
        <w:rPr>
          <w:rFonts w:ascii="Times New Roman" w:hAnsi="Times New Roman" w:cs="Times New Roman"/>
          <w:sz w:val="20"/>
          <w:szCs w:val="20"/>
          <w:lang w:val="sr-Cyrl-RS"/>
        </w:rPr>
        <w:t xml:space="preserve"> </w:t>
      </w:r>
    </w:p>
    <w:sectPr w:rsidR="00F659A4" w:rsidRPr="00F7263B" w:rsidSect="00E7365A">
      <w:headerReference w:type="default" r:id="rId7"/>
      <w:type w:val="continuous"/>
      <w:pgSz w:w="11910" w:h="16840"/>
      <w:pgMar w:top="1440" w:right="1440" w:bottom="284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905BE" w14:textId="77777777" w:rsidR="000F167B" w:rsidRDefault="000F167B" w:rsidP="000E54AD">
      <w:r>
        <w:separator/>
      </w:r>
    </w:p>
  </w:endnote>
  <w:endnote w:type="continuationSeparator" w:id="0">
    <w:p w14:paraId="54E81A14" w14:textId="77777777" w:rsidR="000F167B" w:rsidRDefault="000F167B" w:rsidP="000E5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3B4B3" w14:textId="77777777" w:rsidR="000F167B" w:rsidRDefault="000F167B" w:rsidP="000E54AD">
      <w:r>
        <w:separator/>
      </w:r>
    </w:p>
  </w:footnote>
  <w:footnote w:type="continuationSeparator" w:id="0">
    <w:p w14:paraId="6C894CEA" w14:textId="77777777" w:rsidR="000F167B" w:rsidRDefault="000F167B" w:rsidP="000E54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D5FC2" w14:textId="10188170" w:rsidR="000E54AD" w:rsidRDefault="000E54AD">
    <w:pPr>
      <w:pStyle w:val="Header"/>
    </w:pPr>
    <w:r>
      <w:rPr>
        <w:rFonts w:ascii="Times New Roman" w:hAnsi="Times New Roman" w:cs="Times New Roman"/>
        <w:noProof/>
        <w:sz w:val="24"/>
        <w:szCs w:val="24"/>
        <w:lang w:val="sr-Cyrl-RS"/>
      </w:rPr>
      <w:drawing>
        <wp:anchor distT="0" distB="0" distL="114300" distR="114300" simplePos="0" relativeHeight="251657728" behindDoc="0" locked="0" layoutInCell="1" allowOverlap="1" wp14:anchorId="172A709E" wp14:editId="182A5CAF">
          <wp:simplePos x="0" y="0"/>
          <wp:positionH relativeFrom="margin">
            <wp:posOffset>-861695</wp:posOffset>
          </wp:positionH>
          <wp:positionV relativeFrom="margin">
            <wp:posOffset>-800100</wp:posOffset>
          </wp:positionV>
          <wp:extent cx="7477125" cy="729615"/>
          <wp:effectExtent l="0" t="0" r="9525" b="0"/>
          <wp:wrapSquare wrapText="bothSides"/>
          <wp:docPr id="11" name="Slika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7125" cy="729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E5D58"/>
    <w:multiLevelType w:val="hybridMultilevel"/>
    <w:tmpl w:val="511C373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C9A188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374683"/>
    <w:multiLevelType w:val="hybridMultilevel"/>
    <w:tmpl w:val="A9769DD6"/>
    <w:lvl w:ilvl="0" w:tplc="D80A7B9C">
      <w:start w:val="1"/>
      <w:numFmt w:val="upperRoman"/>
      <w:lvlText w:val="%1"/>
      <w:lvlJc w:val="center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B2012"/>
    <w:multiLevelType w:val="hybridMultilevel"/>
    <w:tmpl w:val="B3DEDA54"/>
    <w:lvl w:ilvl="0" w:tplc="E70AFD9E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6779350">
    <w:abstractNumId w:val="2"/>
  </w:num>
  <w:num w:numId="2" w16cid:durableId="1362055248">
    <w:abstractNumId w:val="0"/>
  </w:num>
  <w:num w:numId="3" w16cid:durableId="2020619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rA0MbQwM7W0NDdQ0lEKTi0uzszPAykwqgUAAY+KyiwAAAA="/>
  </w:docVars>
  <w:rsids>
    <w:rsidRoot w:val="00C61B55"/>
    <w:rsid w:val="00015AEF"/>
    <w:rsid w:val="00092FC1"/>
    <w:rsid w:val="000D5B81"/>
    <w:rsid w:val="000E54AD"/>
    <w:rsid w:val="000F167B"/>
    <w:rsid w:val="000F18D9"/>
    <w:rsid w:val="0012069A"/>
    <w:rsid w:val="0013246F"/>
    <w:rsid w:val="001355B2"/>
    <w:rsid w:val="0016447C"/>
    <w:rsid w:val="00244F95"/>
    <w:rsid w:val="0026490E"/>
    <w:rsid w:val="002A67E4"/>
    <w:rsid w:val="00301809"/>
    <w:rsid w:val="00306E36"/>
    <w:rsid w:val="00317185"/>
    <w:rsid w:val="003206EF"/>
    <w:rsid w:val="00327B7B"/>
    <w:rsid w:val="00363FF7"/>
    <w:rsid w:val="0036529E"/>
    <w:rsid w:val="003C23ED"/>
    <w:rsid w:val="003E7654"/>
    <w:rsid w:val="003F439A"/>
    <w:rsid w:val="004145BF"/>
    <w:rsid w:val="00417B89"/>
    <w:rsid w:val="0045499A"/>
    <w:rsid w:val="004D3EEC"/>
    <w:rsid w:val="004E6C8B"/>
    <w:rsid w:val="0054228C"/>
    <w:rsid w:val="00555CED"/>
    <w:rsid w:val="00580E8F"/>
    <w:rsid w:val="00583C16"/>
    <w:rsid w:val="005C6B0C"/>
    <w:rsid w:val="005D0C6C"/>
    <w:rsid w:val="00603003"/>
    <w:rsid w:val="00664A95"/>
    <w:rsid w:val="0069760E"/>
    <w:rsid w:val="006D39F4"/>
    <w:rsid w:val="006F3755"/>
    <w:rsid w:val="0072457A"/>
    <w:rsid w:val="00802F47"/>
    <w:rsid w:val="008B2F4B"/>
    <w:rsid w:val="008E2C8D"/>
    <w:rsid w:val="00941F04"/>
    <w:rsid w:val="00943B20"/>
    <w:rsid w:val="009443C9"/>
    <w:rsid w:val="009D2C7B"/>
    <w:rsid w:val="00AD02DB"/>
    <w:rsid w:val="00AF3DDC"/>
    <w:rsid w:val="00B34397"/>
    <w:rsid w:val="00B75B97"/>
    <w:rsid w:val="00B821B9"/>
    <w:rsid w:val="00B954AB"/>
    <w:rsid w:val="00C11A59"/>
    <w:rsid w:val="00C36D7D"/>
    <w:rsid w:val="00C53E67"/>
    <w:rsid w:val="00C61B55"/>
    <w:rsid w:val="00CC0528"/>
    <w:rsid w:val="00CF23A8"/>
    <w:rsid w:val="00D1634E"/>
    <w:rsid w:val="00D73D9E"/>
    <w:rsid w:val="00DB4CCB"/>
    <w:rsid w:val="00DC6E9E"/>
    <w:rsid w:val="00E7365A"/>
    <w:rsid w:val="00E82D2A"/>
    <w:rsid w:val="00E94CDB"/>
    <w:rsid w:val="00F659A4"/>
    <w:rsid w:val="00F7263B"/>
    <w:rsid w:val="00F9743A"/>
    <w:rsid w:val="00FC7563"/>
    <w:rsid w:val="00FD7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61181D"/>
  <w15:docId w15:val="{10D01FFA-7BB0-4E14-A6ED-96F8B6AFE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2457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styleId="Heading1">
    <w:name w:val="heading 1"/>
    <w:basedOn w:val="Normal"/>
    <w:link w:val="Heading1Char"/>
    <w:uiPriority w:val="1"/>
    <w:qFormat/>
    <w:rsid w:val="002A67E4"/>
    <w:pPr>
      <w:ind w:left="796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A67E4"/>
    <w:rPr>
      <w:rFonts w:ascii="Cambria" w:eastAsia="Cambria" w:hAnsi="Cambria" w:cs="Cambria"/>
      <w:b/>
      <w:bCs/>
    </w:rPr>
  </w:style>
  <w:style w:type="paragraph" w:styleId="BodyText">
    <w:name w:val="Body Text"/>
    <w:basedOn w:val="Normal"/>
    <w:link w:val="BodyTextChar"/>
    <w:uiPriority w:val="1"/>
    <w:qFormat/>
    <w:rsid w:val="002A67E4"/>
  </w:style>
  <w:style w:type="character" w:customStyle="1" w:styleId="BodyTextChar">
    <w:name w:val="Body Text Char"/>
    <w:basedOn w:val="DefaultParagraphFont"/>
    <w:link w:val="BodyText"/>
    <w:uiPriority w:val="1"/>
    <w:rsid w:val="002A67E4"/>
    <w:rPr>
      <w:rFonts w:ascii="Cambria" w:eastAsia="Cambria" w:hAnsi="Cambria" w:cs="Cambria"/>
    </w:rPr>
  </w:style>
  <w:style w:type="paragraph" w:styleId="ListParagraph">
    <w:name w:val="List Paragraph"/>
    <w:basedOn w:val="Normal"/>
    <w:uiPriority w:val="34"/>
    <w:qFormat/>
    <w:rsid w:val="00244F95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244F95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E54AD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styleId="Header">
    <w:name w:val="header"/>
    <w:basedOn w:val="Normal"/>
    <w:link w:val="HeaderChar"/>
    <w:uiPriority w:val="99"/>
    <w:unhideWhenUsed/>
    <w:rsid w:val="000E54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4AD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0E54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4AD"/>
    <w:rPr>
      <w:rFonts w:ascii="Cambria" w:eastAsia="Cambria" w:hAnsi="Cambria" w:cs="Cambria"/>
    </w:rPr>
  </w:style>
  <w:style w:type="table" w:styleId="TableGrid">
    <w:name w:val="Table Grid"/>
    <w:basedOn w:val="TableNormal"/>
    <w:uiPriority w:val="59"/>
    <w:rsid w:val="00555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D39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</Pages>
  <Words>262</Words>
  <Characters>1496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eski</dc:creator>
  <cp:lastModifiedBy>Proka</cp:lastModifiedBy>
  <cp:revision>38</cp:revision>
  <dcterms:created xsi:type="dcterms:W3CDTF">2017-12-10T03:24:00Z</dcterms:created>
  <dcterms:modified xsi:type="dcterms:W3CDTF">2022-10-19T10:51:00Z</dcterms:modified>
</cp:coreProperties>
</file>